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055"/>
        <w:gridCol w:w="7740"/>
      </w:tblGrid>
      <w:tr w:rsidR="00351DAB" w:rsidRPr="00147F61" w14:paraId="4A63C909" w14:textId="77777777" w:rsidTr="002D15B3">
        <w:trPr>
          <w:trHeight w:val="346"/>
        </w:trPr>
        <w:tc>
          <w:tcPr>
            <w:tcW w:w="10795" w:type="dxa"/>
            <w:gridSpan w:val="2"/>
            <w:shd w:val="clear" w:color="auto" w:fill="003087"/>
            <w:vAlign w:val="center"/>
          </w:tcPr>
          <w:p w14:paraId="45AAF41D" w14:textId="77777777" w:rsidR="00351DAB" w:rsidRPr="00147F61" w:rsidRDefault="00351DAB" w:rsidP="002D15B3">
            <w:pPr>
              <w:rPr>
                <w:b/>
                <w:sz w:val="24"/>
                <w:szCs w:val="24"/>
              </w:rPr>
            </w:pPr>
            <w:r w:rsidRPr="00147F61">
              <w:rPr>
                <w:b/>
                <w:sz w:val="24"/>
                <w:szCs w:val="24"/>
              </w:rPr>
              <w:t>Study Information</w:t>
            </w:r>
          </w:p>
        </w:tc>
      </w:tr>
      <w:tr w:rsidR="00351DAB" w:rsidRPr="00147F61" w14:paraId="2FABA775" w14:textId="77777777" w:rsidTr="002D15B3">
        <w:trPr>
          <w:trHeight w:val="346"/>
        </w:trPr>
        <w:tc>
          <w:tcPr>
            <w:tcW w:w="3055" w:type="dxa"/>
            <w:shd w:val="clear" w:color="auto" w:fill="E7E6E6" w:themeFill="background2"/>
            <w:vAlign w:val="center"/>
          </w:tcPr>
          <w:p w14:paraId="71244990" w14:textId="77777777" w:rsidR="00351DAB" w:rsidRPr="00147F61" w:rsidRDefault="009A6A57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22254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DAB" w:rsidRPr="00147F6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1DAB" w:rsidRPr="00147F61">
              <w:rPr>
                <w:sz w:val="24"/>
                <w:szCs w:val="24"/>
              </w:rPr>
              <w:t xml:space="preserve"> Initial Review</w:t>
            </w:r>
          </w:p>
        </w:tc>
        <w:tc>
          <w:tcPr>
            <w:tcW w:w="7740" w:type="dxa"/>
            <w:vAlign w:val="center"/>
          </w:tcPr>
          <w:p w14:paraId="18271DB7" w14:textId="77777777" w:rsidR="00351DAB" w:rsidRPr="00147F61" w:rsidRDefault="00351DAB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</w:tr>
      <w:tr w:rsidR="00351DAB" w:rsidRPr="00147F61" w14:paraId="5C7FAC54" w14:textId="77777777" w:rsidTr="002D15B3">
        <w:trPr>
          <w:trHeight w:val="346"/>
        </w:trPr>
        <w:tc>
          <w:tcPr>
            <w:tcW w:w="3055" w:type="dxa"/>
            <w:shd w:val="clear" w:color="auto" w:fill="E7E6E6" w:themeFill="background2"/>
            <w:vAlign w:val="center"/>
          </w:tcPr>
          <w:p w14:paraId="67441343" w14:textId="77777777" w:rsidR="00351DAB" w:rsidRPr="00147F61" w:rsidRDefault="009A6A57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0837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DAB" w:rsidRPr="00147F6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1DAB" w:rsidRPr="00147F61">
              <w:rPr>
                <w:sz w:val="24"/>
                <w:szCs w:val="24"/>
              </w:rPr>
              <w:t xml:space="preserve"> Existing DSHS IRB#</w:t>
            </w:r>
          </w:p>
        </w:tc>
        <w:tc>
          <w:tcPr>
            <w:tcW w:w="7740" w:type="dxa"/>
            <w:vAlign w:val="center"/>
          </w:tcPr>
          <w:p w14:paraId="39A3D06D" w14:textId="77777777" w:rsidR="00351DAB" w:rsidRPr="00147F61" w:rsidRDefault="009A6A57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26658095"/>
                <w:placeholder>
                  <w:docPart w:val="C8D21007A7DA48EB8103EE0D05DF924C"/>
                </w:placeholder>
                <w:showingPlcHdr/>
              </w:sdtPr>
              <w:sdtEndPr/>
              <w:sdtContent>
                <w:r w:rsidR="00351DAB" w:rsidRPr="00147F61">
                  <w:rPr>
                    <w:rStyle w:val="PlaceholderText"/>
                    <w:vanish/>
                    <w:sz w:val="24"/>
                    <w:szCs w:val="24"/>
                  </w:rPr>
                  <w:t>Enter number.</w:t>
                </w:r>
              </w:sdtContent>
            </w:sdt>
          </w:p>
        </w:tc>
      </w:tr>
      <w:tr w:rsidR="00351DAB" w:rsidRPr="00147F61" w14:paraId="32879515" w14:textId="77777777" w:rsidTr="002D15B3">
        <w:trPr>
          <w:trHeight w:val="346"/>
        </w:trPr>
        <w:tc>
          <w:tcPr>
            <w:tcW w:w="3055" w:type="dxa"/>
            <w:shd w:val="clear" w:color="auto" w:fill="E7E6E6" w:themeFill="background2"/>
            <w:vAlign w:val="center"/>
          </w:tcPr>
          <w:p w14:paraId="2902FE57" w14:textId="77777777" w:rsidR="00351DAB" w:rsidRPr="00147F61" w:rsidRDefault="00351DAB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147F61">
              <w:rPr>
                <w:sz w:val="24"/>
                <w:szCs w:val="24"/>
              </w:rPr>
              <w:t>Principal Investigator</w:t>
            </w:r>
          </w:p>
        </w:tc>
        <w:sdt>
          <w:sdtPr>
            <w:rPr>
              <w:sz w:val="24"/>
              <w:szCs w:val="24"/>
            </w:rPr>
            <w:id w:val="-999345898"/>
            <w:placeholder>
              <w:docPart w:val="F425162FC9F044C1BA34312FE944FF7A"/>
            </w:placeholder>
            <w:showingPlcHdr/>
          </w:sdtPr>
          <w:sdtEndPr/>
          <w:sdtContent>
            <w:tc>
              <w:tcPr>
                <w:tcW w:w="7740" w:type="dxa"/>
                <w:vAlign w:val="center"/>
              </w:tcPr>
              <w:p w14:paraId="72E411B0" w14:textId="77777777" w:rsidR="00351DAB" w:rsidRPr="00147F61" w:rsidRDefault="00351DAB" w:rsidP="002D15B3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147F61">
                  <w:rPr>
                    <w:rStyle w:val="PlaceholderText"/>
                    <w:vanish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351DAB" w:rsidRPr="00147F61" w14:paraId="09A2BCB1" w14:textId="77777777" w:rsidTr="002D15B3">
        <w:trPr>
          <w:trHeight w:val="346"/>
        </w:trPr>
        <w:tc>
          <w:tcPr>
            <w:tcW w:w="3055" w:type="dxa"/>
            <w:shd w:val="clear" w:color="auto" w:fill="E7E6E6" w:themeFill="background2"/>
            <w:vAlign w:val="center"/>
          </w:tcPr>
          <w:p w14:paraId="166F221F" w14:textId="77777777" w:rsidR="00351DAB" w:rsidRPr="00147F61" w:rsidRDefault="00351DAB" w:rsidP="002D15B3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147F61">
              <w:rPr>
                <w:sz w:val="24"/>
                <w:szCs w:val="24"/>
              </w:rPr>
              <w:t>Protocol Title</w:t>
            </w:r>
          </w:p>
        </w:tc>
        <w:sdt>
          <w:sdtPr>
            <w:rPr>
              <w:sz w:val="24"/>
              <w:szCs w:val="24"/>
            </w:rPr>
            <w:id w:val="1524589956"/>
            <w:placeholder>
              <w:docPart w:val="2CBE3269FE294AD6A95FC7874D0A574E"/>
            </w:placeholder>
            <w:showingPlcHdr/>
          </w:sdtPr>
          <w:sdtEndPr/>
          <w:sdtContent>
            <w:tc>
              <w:tcPr>
                <w:tcW w:w="7740" w:type="dxa"/>
                <w:vAlign w:val="center"/>
              </w:tcPr>
              <w:p w14:paraId="407CAA6C" w14:textId="77777777" w:rsidR="00351DAB" w:rsidRPr="00147F61" w:rsidRDefault="00351DAB" w:rsidP="002D15B3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147F61">
                  <w:rPr>
                    <w:rStyle w:val="PlaceholderText"/>
                    <w:vanish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351DAB" w:rsidRPr="00147F61" w14:paraId="6E4FCD83" w14:textId="77777777" w:rsidTr="00827001">
        <w:trPr>
          <w:trHeight w:val="346"/>
        </w:trPr>
        <w:tc>
          <w:tcPr>
            <w:tcW w:w="10795" w:type="dxa"/>
            <w:gridSpan w:val="2"/>
            <w:shd w:val="clear" w:color="auto" w:fill="E7E6E6" w:themeFill="background2"/>
          </w:tcPr>
          <w:p w14:paraId="420253A6" w14:textId="1A019419" w:rsidR="00351DAB" w:rsidRDefault="00351DAB" w:rsidP="00351DAB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547C8C">
              <w:rPr>
                <w:rStyle w:val="PlaceholderText"/>
                <w:color w:val="auto"/>
                <w:sz w:val="24"/>
                <w:szCs w:val="24"/>
              </w:rPr>
              <w:t>Select submission request from the dropdown list.</w:t>
            </w:r>
          </w:p>
        </w:tc>
      </w:tr>
      <w:tr w:rsidR="00351DAB" w:rsidRPr="00147F61" w14:paraId="608B1955" w14:textId="77777777" w:rsidTr="00827001">
        <w:trPr>
          <w:trHeight w:val="346"/>
        </w:trPr>
        <w:tc>
          <w:tcPr>
            <w:tcW w:w="10795" w:type="dxa"/>
            <w:gridSpan w:val="2"/>
            <w:shd w:val="clear" w:color="auto" w:fill="E7E6E6" w:themeFill="background2"/>
          </w:tcPr>
          <w:sdt>
            <w:sdtPr>
              <w:rPr>
                <w:sz w:val="24"/>
                <w:szCs w:val="24"/>
              </w:rPr>
              <w:id w:val="-982620448"/>
              <w:placeholder>
                <w:docPart w:val="08139D5D90DD4AE58E51F25DF8464B47"/>
              </w:placeholder>
              <w:showingPlcHdr/>
              <w:dropDownList>
                <w:listItem w:displayText="Initial" w:value="Initial"/>
                <w:listItem w:displayText="Amendment" w:value="Amendment"/>
                <w:listItem w:displayText="Renewal" w:value="Renewal"/>
                <w:listItem w:displayText="Response to Stipulations" w:value="Response to Stipulations"/>
                <w:listItem w:displayText="Unanticipated Problem" w:value="Unanticipated Problem"/>
              </w:dropDownList>
            </w:sdtPr>
            <w:sdtEndPr/>
            <w:sdtContent>
              <w:p w14:paraId="65614B1A" w14:textId="499B4C23" w:rsidR="00351DAB" w:rsidRDefault="00351DAB" w:rsidP="00351DAB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547C8C">
                  <w:rPr>
                    <w:rStyle w:val="PlaceholderText"/>
                    <w:sz w:val="24"/>
                    <w:szCs w:val="24"/>
                  </w:rPr>
                  <w:t>Submission Dropdown List</w:t>
                </w:r>
              </w:p>
            </w:sdtContent>
          </w:sdt>
        </w:tc>
      </w:tr>
    </w:tbl>
    <w:p w14:paraId="180D252F" w14:textId="4B584AAD" w:rsidR="00351DAB" w:rsidRDefault="00351DAB" w:rsidP="00886D4A">
      <w:pPr>
        <w:rPr>
          <w:sz w:val="16"/>
          <w:szCs w:val="24"/>
        </w:rPr>
      </w:pPr>
    </w:p>
    <w:p w14:paraId="1535A295" w14:textId="77777777" w:rsidR="00351DAB" w:rsidRPr="006E3915" w:rsidRDefault="00351DAB" w:rsidP="00886D4A">
      <w:pPr>
        <w:rPr>
          <w:sz w:val="16"/>
          <w:szCs w:val="24"/>
        </w:rPr>
      </w:pPr>
    </w:p>
    <w:tbl>
      <w:tblPr>
        <w:tblStyle w:val="TableGrid"/>
        <w:tblW w:w="5000" w:type="pct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6064"/>
        <w:gridCol w:w="4726"/>
      </w:tblGrid>
      <w:tr w:rsidR="008146AB" w:rsidRPr="00334F7F" w14:paraId="0BAD9191" w14:textId="77777777" w:rsidTr="00EC0BAC">
        <w:trPr>
          <w:trHeight w:val="20"/>
        </w:trPr>
        <w:tc>
          <w:tcPr>
            <w:tcW w:w="5000" w:type="pct"/>
            <w:gridSpan w:val="2"/>
            <w:shd w:val="clear" w:color="auto" w:fill="003087"/>
          </w:tcPr>
          <w:p w14:paraId="30B78672" w14:textId="46CAAFF4" w:rsidR="008146AB" w:rsidRPr="00334F7F" w:rsidRDefault="004510E9" w:rsidP="00490F73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SHS/HHS Legal Review (If not routing through OneAegis)</w:t>
            </w:r>
          </w:p>
        </w:tc>
      </w:tr>
      <w:tr w:rsidR="00981431" w:rsidRPr="00334F7F" w14:paraId="597E363D" w14:textId="77777777" w:rsidTr="00EC0BAC">
        <w:trPr>
          <w:trHeight w:val="20"/>
        </w:trPr>
        <w:tc>
          <w:tcPr>
            <w:tcW w:w="2810" w:type="pct"/>
            <w:shd w:val="clear" w:color="auto" w:fill="FFFFFF" w:themeFill="background1"/>
          </w:tcPr>
          <w:p w14:paraId="1CB62C76" w14:textId="3E288BD9" w:rsidR="00981431" w:rsidRPr="00334F7F" w:rsidRDefault="004510E9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gal review is required for </w:t>
            </w:r>
            <w:r w:rsidRPr="007813A4">
              <w:rPr>
                <w:b/>
                <w:bCs/>
                <w:sz w:val="24"/>
                <w:szCs w:val="24"/>
              </w:rPr>
              <w:t>this applica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190" w:type="pct"/>
          </w:tcPr>
          <w:p w14:paraId="13D47AF8" w14:textId="2EB6DBA3" w:rsidR="00981431" w:rsidRPr="00334F7F" w:rsidRDefault="009A6A57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6591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0E9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510E9" w:rsidRPr="00334F7F">
              <w:rPr>
                <w:sz w:val="24"/>
                <w:szCs w:val="24"/>
              </w:rPr>
              <w:t xml:space="preserve"> </w:t>
            </w:r>
            <w:r w:rsidR="004510E9">
              <w:rPr>
                <w:sz w:val="24"/>
                <w:szCs w:val="24"/>
              </w:rPr>
              <w:t>Yes</w:t>
            </w:r>
            <w:r w:rsidR="004510E9" w:rsidRPr="00334F7F">
              <w:rPr>
                <w:sz w:val="24"/>
                <w:szCs w:val="24"/>
              </w:rPr>
              <w:t xml:space="preserve">     </w:t>
            </w:r>
            <w:sdt>
              <w:sdtPr>
                <w:rPr>
                  <w:sz w:val="24"/>
                  <w:szCs w:val="24"/>
                </w:rPr>
                <w:id w:val="114478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0E9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510E9" w:rsidRPr="00334F7F">
              <w:rPr>
                <w:sz w:val="24"/>
                <w:szCs w:val="24"/>
              </w:rPr>
              <w:t xml:space="preserve"> </w:t>
            </w:r>
            <w:r w:rsidR="004510E9">
              <w:rPr>
                <w:sz w:val="24"/>
                <w:szCs w:val="24"/>
              </w:rPr>
              <w:t>No</w:t>
            </w:r>
          </w:p>
        </w:tc>
      </w:tr>
      <w:tr w:rsidR="00351DAB" w:rsidRPr="00334F7F" w14:paraId="77EB5606" w14:textId="77777777" w:rsidTr="00EC0BAC">
        <w:trPr>
          <w:trHeight w:val="20"/>
        </w:trPr>
        <w:tc>
          <w:tcPr>
            <w:tcW w:w="2810" w:type="pct"/>
            <w:shd w:val="clear" w:color="auto" w:fill="FFFFFF" w:themeFill="background1"/>
          </w:tcPr>
          <w:p w14:paraId="40B87DAB" w14:textId="2EB5E3DE" w:rsidR="00351DAB" w:rsidRDefault="00351DAB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gal review was completed in </w:t>
            </w:r>
            <w:proofErr w:type="spellStart"/>
            <w:r>
              <w:rPr>
                <w:sz w:val="24"/>
                <w:szCs w:val="24"/>
              </w:rPr>
              <w:t>OneAegis</w:t>
            </w:r>
            <w:proofErr w:type="spellEnd"/>
            <w:r>
              <w:rPr>
                <w:sz w:val="24"/>
                <w:szCs w:val="24"/>
              </w:rPr>
              <w:t>.</w:t>
            </w:r>
          </w:p>
        </w:tc>
        <w:tc>
          <w:tcPr>
            <w:tcW w:w="2190" w:type="pct"/>
          </w:tcPr>
          <w:p w14:paraId="00B9EDFB" w14:textId="76D44501" w:rsidR="00351DAB" w:rsidRDefault="009A6A57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2135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DAB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1DAB" w:rsidRPr="00334F7F">
              <w:rPr>
                <w:sz w:val="24"/>
                <w:szCs w:val="24"/>
              </w:rPr>
              <w:t xml:space="preserve"> </w:t>
            </w:r>
            <w:r w:rsidR="00351DAB">
              <w:rPr>
                <w:sz w:val="24"/>
                <w:szCs w:val="24"/>
              </w:rPr>
              <w:t>Yes</w:t>
            </w:r>
            <w:r w:rsidR="00351DAB" w:rsidRPr="00334F7F">
              <w:rPr>
                <w:sz w:val="24"/>
                <w:szCs w:val="24"/>
              </w:rPr>
              <w:t xml:space="preserve">     </w:t>
            </w:r>
            <w:sdt>
              <w:sdtPr>
                <w:rPr>
                  <w:sz w:val="24"/>
                  <w:szCs w:val="24"/>
                </w:rPr>
                <w:id w:val="-103989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DAB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1DAB" w:rsidRPr="00334F7F">
              <w:rPr>
                <w:sz w:val="24"/>
                <w:szCs w:val="24"/>
              </w:rPr>
              <w:t xml:space="preserve"> </w:t>
            </w:r>
            <w:r w:rsidR="00351DAB">
              <w:rPr>
                <w:sz w:val="24"/>
                <w:szCs w:val="24"/>
              </w:rPr>
              <w:t>No</w:t>
            </w:r>
          </w:p>
        </w:tc>
      </w:tr>
      <w:tr w:rsidR="004510E9" w:rsidRPr="00334F7F" w14:paraId="5DAC1B7F" w14:textId="77777777" w:rsidTr="00EC0BAC">
        <w:trPr>
          <w:trHeight w:val="20"/>
        </w:trPr>
        <w:tc>
          <w:tcPr>
            <w:tcW w:w="5000" w:type="pct"/>
            <w:gridSpan w:val="2"/>
            <w:shd w:val="clear" w:color="auto" w:fill="E7E6E6" w:themeFill="background2"/>
          </w:tcPr>
          <w:p w14:paraId="5337BB2E" w14:textId="77777777" w:rsidR="004510E9" w:rsidRDefault="004510E9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  <w:p w14:paraId="753CA924" w14:textId="77777777" w:rsidR="004510E9" w:rsidRDefault="004510E9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 Office of General Counsel (OGC) designated attorney affirmed that the request meets all legal requirements to release data or biospecimens.</w:t>
            </w:r>
          </w:p>
          <w:p w14:paraId="716F80C6" w14:textId="213123F1" w:rsidR="004510E9" w:rsidRPr="00334F7F" w:rsidRDefault="004510E9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</w:tr>
      <w:tr w:rsidR="004510E9" w:rsidRPr="00334F7F" w14:paraId="37238524" w14:textId="77777777" w:rsidTr="00EC0BAC">
        <w:trPr>
          <w:trHeight w:val="20"/>
        </w:trPr>
        <w:tc>
          <w:tcPr>
            <w:tcW w:w="5000" w:type="pct"/>
            <w:gridSpan w:val="2"/>
            <w:shd w:val="clear" w:color="auto" w:fill="auto"/>
          </w:tcPr>
          <w:p w14:paraId="7BC2044A" w14:textId="171D9A68" w:rsidR="004510E9" w:rsidRDefault="004510E9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orney Name    </w:t>
            </w:r>
            <w:sdt>
              <w:sdtPr>
                <w:rPr>
                  <w:sz w:val="24"/>
                  <w:szCs w:val="24"/>
                </w:rPr>
                <w:id w:val="-1901430443"/>
                <w:placeholder>
                  <w:docPart w:val="19A2C95FB5C74EB3839051F82166B33A"/>
                </w:placeholder>
                <w:showingPlcHdr/>
              </w:sdtPr>
              <w:sdtEndPr/>
              <w:sdtContent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sdtContent>
            </w:sdt>
            <w:r w:rsidR="007813A4">
              <w:rPr>
                <w:sz w:val="24"/>
                <w:szCs w:val="24"/>
              </w:rPr>
              <w:t xml:space="preserve">                       </w:t>
            </w:r>
            <w:r>
              <w:rPr>
                <w:sz w:val="24"/>
                <w:szCs w:val="24"/>
              </w:rPr>
              <w:t xml:space="preserve">Date </w:t>
            </w:r>
            <w:sdt>
              <w:sdtPr>
                <w:rPr>
                  <w:sz w:val="24"/>
                  <w:szCs w:val="24"/>
                </w:rPr>
                <w:id w:val="-1024088178"/>
                <w:placeholder>
                  <w:docPart w:val="7F95F73C8E404639ABC2CAC182BF205C"/>
                </w:placeholder>
                <w:showingPlcHdr/>
              </w:sdtPr>
              <w:sdtEndPr/>
              <w:sdtContent>
                <w:r w:rsidRPr="00334F7F">
                  <w:rPr>
                    <w:rStyle w:val="PlaceholderText"/>
                    <w:sz w:val="24"/>
                    <w:szCs w:val="24"/>
                  </w:rPr>
                  <w:t xml:space="preserve">Click to enter </w:t>
                </w:r>
                <w:r w:rsidR="007813A4">
                  <w:rPr>
                    <w:rStyle w:val="PlaceholderText"/>
                    <w:sz w:val="24"/>
                    <w:szCs w:val="24"/>
                  </w:rPr>
                  <w:t>da</w:t>
                </w:r>
                <w:r w:rsidRPr="00334F7F">
                  <w:rPr>
                    <w:rStyle w:val="PlaceholderText"/>
                    <w:sz w:val="24"/>
                    <w:szCs w:val="24"/>
                  </w:rPr>
                  <w:t>t</w:t>
                </w:r>
                <w:r w:rsidR="007813A4">
                  <w:rPr>
                    <w:rStyle w:val="PlaceholderText"/>
                    <w:sz w:val="24"/>
                    <w:szCs w:val="24"/>
                  </w:rPr>
                  <w:t>e</w:t>
                </w:r>
                <w:r w:rsidRPr="00334F7F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</w:p>
          <w:p w14:paraId="74E959B6" w14:textId="497EECE9" w:rsidR="004510E9" w:rsidRPr="00334F7F" w:rsidRDefault="004510E9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ite Legal Authority/Statute </w:t>
            </w:r>
            <w:r w:rsidR="007813A4">
              <w:rPr>
                <w:sz w:val="24"/>
                <w:szCs w:val="24"/>
              </w:rPr>
              <w:t xml:space="preserve">     </w:t>
            </w:r>
            <w:sdt>
              <w:sdtPr>
                <w:rPr>
                  <w:sz w:val="24"/>
                  <w:szCs w:val="24"/>
                </w:rPr>
                <w:id w:val="-687373100"/>
                <w:placeholder>
                  <w:docPart w:val="AA40A74EE8BB4BE9A602ED209F97D772"/>
                </w:placeholder>
                <w:showingPlcHdr/>
              </w:sdtPr>
              <w:sdtEndPr/>
              <w:sdtContent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sdtContent>
            </w:sdt>
          </w:p>
        </w:tc>
      </w:tr>
      <w:tr w:rsidR="007813A4" w:rsidRPr="00334F7F" w14:paraId="0D6326EC" w14:textId="77777777" w:rsidTr="00EC0BAC">
        <w:trPr>
          <w:trHeight w:val="20"/>
        </w:trPr>
        <w:tc>
          <w:tcPr>
            <w:tcW w:w="5000" w:type="pct"/>
            <w:gridSpan w:val="2"/>
            <w:shd w:val="clear" w:color="auto" w:fill="auto"/>
          </w:tcPr>
          <w:p w14:paraId="1CBDC40E" w14:textId="7BCD467E" w:rsidR="007813A4" w:rsidRPr="00334F7F" w:rsidRDefault="007813A4" w:rsidP="007813A4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OGC attorney completed a review and determined:</w:t>
            </w:r>
            <w:r>
              <w:rPr>
                <w:sz w:val="24"/>
                <w:szCs w:val="24"/>
              </w:rPr>
              <w:br/>
            </w:r>
            <w:sdt>
              <w:sdtPr>
                <w:rPr>
                  <w:sz w:val="24"/>
                  <w:szCs w:val="24"/>
                </w:rPr>
                <w:id w:val="97340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34F7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is application is acceptable as </w:t>
            </w:r>
            <w:proofErr w:type="gramStart"/>
            <w:r>
              <w:rPr>
                <w:sz w:val="24"/>
                <w:szCs w:val="24"/>
              </w:rPr>
              <w:t>presented</w:t>
            </w:r>
            <w:proofErr w:type="gramEnd"/>
          </w:p>
          <w:p w14:paraId="61622646" w14:textId="451D4BBF" w:rsidR="007813A4" w:rsidRDefault="009A6A57" w:rsidP="007813A4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450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3A4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3A4" w:rsidRPr="00334F7F">
              <w:rPr>
                <w:sz w:val="24"/>
                <w:szCs w:val="24"/>
              </w:rPr>
              <w:t xml:space="preserve"> C</w:t>
            </w:r>
            <w:r w:rsidR="007813A4">
              <w:rPr>
                <w:sz w:val="24"/>
                <w:szCs w:val="24"/>
              </w:rPr>
              <w:t>oncerns were identified, and comments are included with the submission</w:t>
            </w:r>
          </w:p>
        </w:tc>
      </w:tr>
    </w:tbl>
    <w:p w14:paraId="05801382" w14:textId="4BB747B9" w:rsidR="00864269" w:rsidRDefault="00864269" w:rsidP="00886D4A">
      <w:pPr>
        <w:tabs>
          <w:tab w:val="left" w:pos="7219"/>
        </w:tabs>
        <w:rPr>
          <w:sz w:val="16"/>
          <w:szCs w:val="24"/>
        </w:rPr>
      </w:pPr>
    </w:p>
    <w:p w14:paraId="5147690F" w14:textId="77777777" w:rsidR="00EC0BAC" w:rsidRPr="006E3915" w:rsidRDefault="00EC0BAC" w:rsidP="00886D4A">
      <w:pPr>
        <w:tabs>
          <w:tab w:val="left" w:pos="7219"/>
        </w:tabs>
        <w:rPr>
          <w:sz w:val="16"/>
          <w:szCs w:val="24"/>
        </w:rPr>
      </w:pPr>
    </w:p>
    <w:tbl>
      <w:tblPr>
        <w:tblStyle w:val="TableGrid"/>
        <w:tblW w:w="5000" w:type="pct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10790"/>
      </w:tblGrid>
      <w:tr w:rsidR="00D652C1" w:rsidRPr="00334F7F" w14:paraId="1E67D259" w14:textId="77777777" w:rsidTr="00EC0BAC">
        <w:trPr>
          <w:trHeight w:val="20"/>
        </w:trPr>
        <w:tc>
          <w:tcPr>
            <w:tcW w:w="5000" w:type="pct"/>
            <w:shd w:val="clear" w:color="auto" w:fill="003087"/>
            <w:vAlign w:val="center"/>
          </w:tcPr>
          <w:p w14:paraId="10EE3B5B" w14:textId="09178932" w:rsidR="00D652C1" w:rsidRPr="00334F7F" w:rsidRDefault="007813A4" w:rsidP="00762FD9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sociate Commissioner or Designee Statement and Signature</w:t>
            </w:r>
          </w:p>
        </w:tc>
      </w:tr>
      <w:tr w:rsidR="007813A4" w:rsidRPr="00334F7F" w14:paraId="6A22DD68" w14:textId="77777777" w:rsidTr="00EC0BAC">
        <w:trPr>
          <w:trHeight w:val="20"/>
        </w:trPr>
        <w:tc>
          <w:tcPr>
            <w:tcW w:w="5000" w:type="pct"/>
            <w:shd w:val="clear" w:color="auto" w:fill="E7E6E6" w:themeFill="background2"/>
          </w:tcPr>
          <w:p w14:paraId="1013FECE" w14:textId="4076C30C" w:rsidR="007813A4" w:rsidRPr="00334F7F" w:rsidRDefault="007813A4" w:rsidP="0022298F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ssociate commissioner or designee authorizes the initial review application.</w:t>
            </w:r>
          </w:p>
        </w:tc>
      </w:tr>
      <w:tr w:rsidR="00D652C1" w:rsidRPr="00334F7F" w14:paraId="4B815843" w14:textId="77777777" w:rsidTr="00EC0BAC">
        <w:trPr>
          <w:trHeight w:val="20"/>
        </w:trPr>
        <w:tc>
          <w:tcPr>
            <w:tcW w:w="5000" w:type="pct"/>
            <w:shd w:val="clear" w:color="auto" w:fill="auto"/>
            <w:vAlign w:val="center"/>
          </w:tcPr>
          <w:p w14:paraId="622A3741" w14:textId="6EA47180" w:rsidR="007813A4" w:rsidRDefault="007813A4" w:rsidP="00762FD9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ociate Commissioner or Designee review is required for </w:t>
            </w:r>
            <w:r w:rsidRPr="007813A4">
              <w:rPr>
                <w:b/>
                <w:bCs/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</w:t>
            </w:r>
            <w:r w:rsidRPr="007813A4">
              <w:rPr>
                <w:b/>
                <w:bCs/>
                <w:sz w:val="24"/>
                <w:szCs w:val="24"/>
              </w:rPr>
              <w:t>application</w:t>
            </w:r>
            <w:r w:rsidRPr="00EC0BAC">
              <w:rPr>
                <w:sz w:val="24"/>
                <w:szCs w:val="24"/>
              </w:rPr>
              <w:t>.</w:t>
            </w:r>
          </w:p>
          <w:p w14:paraId="469C0A95" w14:textId="1B23E9A8" w:rsidR="00D652C1" w:rsidRPr="00334F7F" w:rsidRDefault="009A6A57" w:rsidP="00762FD9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54555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FD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3BB2" w:rsidRPr="00334F7F">
              <w:rPr>
                <w:sz w:val="24"/>
                <w:szCs w:val="24"/>
              </w:rPr>
              <w:t xml:space="preserve"> Yes</w:t>
            </w:r>
          </w:p>
          <w:p w14:paraId="6B4EDD01" w14:textId="72669942" w:rsidR="00D652C1" w:rsidRPr="00334F7F" w:rsidRDefault="009A6A57" w:rsidP="00762FD9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16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2C1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06FF7" w:rsidRPr="00334F7F">
              <w:rPr>
                <w:sz w:val="24"/>
                <w:szCs w:val="24"/>
              </w:rPr>
              <w:t xml:space="preserve"> </w:t>
            </w:r>
            <w:r w:rsidR="00D652C1" w:rsidRPr="00334F7F">
              <w:rPr>
                <w:sz w:val="24"/>
                <w:szCs w:val="24"/>
              </w:rPr>
              <w:t>No</w:t>
            </w:r>
          </w:p>
        </w:tc>
      </w:tr>
      <w:tr w:rsidR="00EC0BAC" w:rsidRPr="00334F7F" w14:paraId="2D36E79F" w14:textId="77777777" w:rsidTr="00EC0BAC">
        <w:trPr>
          <w:trHeight w:val="20"/>
        </w:trPr>
        <w:tc>
          <w:tcPr>
            <w:tcW w:w="5000" w:type="pct"/>
            <w:shd w:val="clear" w:color="auto" w:fill="E7E6E6" w:themeFill="background2"/>
          </w:tcPr>
          <w:p w14:paraId="1D87BC01" w14:textId="77777777" w:rsidR="00EC0BAC" w:rsidRDefault="00EC0BAC" w:rsidP="0022298F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  <w:p w14:paraId="7B442E27" w14:textId="14DFBE76" w:rsidR="00EC0BAC" w:rsidRDefault="00EC0BAC" w:rsidP="0022298F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checking the appropriate option and signing this form, I certify that:</w:t>
            </w:r>
          </w:p>
          <w:p w14:paraId="01AB8C6D" w14:textId="77777777" w:rsidR="00EC0BAC" w:rsidRPr="00334F7F" w:rsidRDefault="00EC0BAC" w:rsidP="0022298F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</w:tr>
      <w:tr w:rsidR="00EC0BAC" w:rsidRPr="00334F7F" w14:paraId="36D38AD4" w14:textId="77777777" w:rsidTr="00EC0BAC">
        <w:trPr>
          <w:trHeight w:val="20"/>
        </w:trPr>
        <w:tc>
          <w:tcPr>
            <w:tcW w:w="5000" w:type="pct"/>
            <w:shd w:val="clear" w:color="auto" w:fill="auto"/>
            <w:vAlign w:val="center"/>
          </w:tcPr>
          <w:p w14:paraId="7F371E7A" w14:textId="18DEA756" w:rsidR="00EC0BAC" w:rsidRDefault="00EC0BAC" w:rsidP="00EC0BAC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completed a review and determined:</w:t>
            </w:r>
          </w:p>
          <w:p w14:paraId="00992DED" w14:textId="4691A036" w:rsidR="00EC0BAC" w:rsidRPr="00334F7F" w:rsidRDefault="009A6A57" w:rsidP="00EC0BAC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990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BA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C0BAC" w:rsidRPr="00334F7F">
              <w:rPr>
                <w:sz w:val="24"/>
                <w:szCs w:val="24"/>
              </w:rPr>
              <w:t xml:space="preserve"> </w:t>
            </w:r>
            <w:r w:rsidR="00EC0BAC">
              <w:rPr>
                <w:sz w:val="24"/>
                <w:szCs w:val="24"/>
              </w:rPr>
              <w:t>This application is acceptable as presented.</w:t>
            </w:r>
          </w:p>
          <w:p w14:paraId="5A4226B3" w14:textId="09A01F98" w:rsidR="00EC0BAC" w:rsidRDefault="009A6A57" w:rsidP="00EC0BAC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606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BAC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C0BAC" w:rsidRPr="00334F7F">
              <w:rPr>
                <w:sz w:val="24"/>
                <w:szCs w:val="24"/>
              </w:rPr>
              <w:t xml:space="preserve"> </w:t>
            </w:r>
            <w:r w:rsidR="00EC0BAC">
              <w:rPr>
                <w:sz w:val="24"/>
                <w:szCs w:val="24"/>
              </w:rPr>
              <w:t>Concerns were identified, and comments are included with the submission.</w:t>
            </w:r>
          </w:p>
        </w:tc>
      </w:tr>
    </w:tbl>
    <w:p w14:paraId="3C23E792" w14:textId="170074CF" w:rsidR="00762FD9" w:rsidRDefault="00762FD9" w:rsidP="00886D4A">
      <w:pPr>
        <w:tabs>
          <w:tab w:val="left" w:pos="7219"/>
        </w:tabs>
        <w:rPr>
          <w:sz w:val="16"/>
          <w:szCs w:val="24"/>
        </w:rPr>
      </w:pPr>
    </w:p>
    <w:p w14:paraId="078DD4F6" w14:textId="672F97D7" w:rsidR="00EC0BAC" w:rsidRDefault="00EC0BAC" w:rsidP="00886D4A">
      <w:pPr>
        <w:tabs>
          <w:tab w:val="left" w:pos="7219"/>
        </w:tabs>
        <w:rPr>
          <w:sz w:val="16"/>
          <w:szCs w:val="24"/>
        </w:rPr>
      </w:pPr>
    </w:p>
    <w:p w14:paraId="27E0EEF8" w14:textId="77777777" w:rsidR="00EC0BAC" w:rsidRDefault="00EC0BAC" w:rsidP="00886D4A">
      <w:pPr>
        <w:tabs>
          <w:tab w:val="left" w:pos="7219"/>
        </w:tabs>
        <w:rPr>
          <w:sz w:val="16"/>
          <w:szCs w:val="24"/>
        </w:rPr>
      </w:pPr>
    </w:p>
    <w:tbl>
      <w:tblPr>
        <w:tblStyle w:val="TableGrid"/>
        <w:tblW w:w="108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236"/>
        <w:gridCol w:w="3153"/>
        <w:gridCol w:w="236"/>
        <w:gridCol w:w="2143"/>
      </w:tblGrid>
      <w:tr w:rsidR="00EC0BAC" w14:paraId="6CD62619" w14:textId="77777777" w:rsidTr="00EC0BAC">
        <w:trPr>
          <w:trHeight w:val="576"/>
        </w:trPr>
        <w:sdt>
          <w:sdtPr>
            <w:rPr>
              <w:sz w:val="24"/>
              <w:szCs w:val="24"/>
            </w:rPr>
            <w:id w:val="-1104333408"/>
            <w:placeholder>
              <w:docPart w:val="B5FCB1728DC54ACDB3DC0CBFFB633CFB"/>
            </w:placeholder>
            <w:showingPlcHdr/>
          </w:sdtPr>
          <w:sdtEndPr/>
          <w:sdtContent>
            <w:tc>
              <w:tcPr>
                <w:tcW w:w="5035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auto"/>
                  <w:right w:val="single" w:sz="4" w:space="0" w:color="FFFFFF" w:themeColor="background1"/>
                </w:tcBorders>
                <w:hideMark/>
              </w:tcPr>
              <w:p w14:paraId="4E749370" w14:textId="77777777" w:rsidR="00EC0BAC" w:rsidRDefault="00EC0BAC">
                <w:pPr>
                  <w:keepNext/>
                  <w:widowControl/>
                  <w:spacing w:line="256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490D6C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822804361"/>
            <w:placeholder>
              <w:docPart w:val="6152CE842BA24C6DA444D42054A250A2"/>
            </w:placeholder>
            <w:showingPlcHdr/>
          </w:sdtPr>
          <w:sdtEndPr/>
          <w:sdtContent>
            <w:tc>
              <w:tcPr>
                <w:tcW w:w="3153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auto"/>
                  <w:right w:val="single" w:sz="4" w:space="0" w:color="FFFFFF" w:themeColor="background1"/>
                </w:tcBorders>
                <w:hideMark/>
              </w:tcPr>
              <w:p w14:paraId="3294CAFE" w14:textId="77777777" w:rsidR="00EC0BAC" w:rsidRDefault="00EC0BAC">
                <w:pPr>
                  <w:keepNext/>
                  <w:widowControl/>
                  <w:spacing w:line="256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3C3530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362975044"/>
            <w:placeholder>
              <w:docPart w:val="C797B477A9D8485F9992B5C13BF9499E"/>
            </w:placeholder>
            <w:showingPlcHdr/>
          </w:sdtPr>
          <w:sdtEndPr/>
          <w:sdtContent>
            <w:tc>
              <w:tcPr>
                <w:tcW w:w="2143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auto"/>
                  <w:right w:val="single" w:sz="4" w:space="0" w:color="FFFFFF" w:themeColor="background1"/>
                </w:tcBorders>
                <w:hideMark/>
              </w:tcPr>
              <w:p w14:paraId="4DD12DC8" w14:textId="77777777" w:rsidR="00EC0BAC" w:rsidRDefault="00EC0BAC">
                <w:pPr>
                  <w:keepNext/>
                  <w:widowControl/>
                  <w:spacing w:line="256" w:lineRule="auto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0BAC" w14:paraId="0FC76B79" w14:textId="77777777" w:rsidTr="00EC0BAC">
        <w:trPr>
          <w:trHeight w:val="143"/>
        </w:trPr>
        <w:tc>
          <w:tcPr>
            <w:tcW w:w="5035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6E80821E" w14:textId="77777777" w:rsidR="00EC0BAC" w:rsidRDefault="00EC0BAC">
            <w:pPr>
              <w:keepNext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ociate Commissioner Signature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0CAE9C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</w:p>
        </w:tc>
        <w:tc>
          <w:tcPr>
            <w:tcW w:w="315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8937E4D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610B77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F01B69C" w14:textId="77777777" w:rsidR="00EC0BAC" w:rsidRDefault="00EC0BAC">
            <w:pPr>
              <w:keepNext/>
              <w:widowControl/>
              <w:spacing w:line="25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</w:tr>
    </w:tbl>
    <w:p w14:paraId="1BCA0A7C" w14:textId="77777777" w:rsidR="003B2AE1" w:rsidRPr="006E3915" w:rsidRDefault="003B2AE1" w:rsidP="00886D4A">
      <w:pPr>
        <w:tabs>
          <w:tab w:val="left" w:pos="7219"/>
        </w:tabs>
        <w:rPr>
          <w:sz w:val="16"/>
          <w:szCs w:val="24"/>
        </w:rPr>
      </w:pPr>
    </w:p>
    <w:p w14:paraId="103339C7" w14:textId="77777777" w:rsidR="00B654EA" w:rsidRPr="00334F7F" w:rsidRDefault="00B654EA" w:rsidP="00886D4A">
      <w:pPr>
        <w:widowControl/>
        <w:spacing w:line="259" w:lineRule="auto"/>
        <w:rPr>
          <w:sz w:val="24"/>
          <w:szCs w:val="24"/>
        </w:rPr>
      </w:pPr>
    </w:p>
    <w:sectPr w:rsidR="00B654EA" w:rsidRPr="00334F7F" w:rsidSect="00490F73">
      <w:headerReference w:type="default" r:id="rId11"/>
      <w:footerReference w:type="default" r:id="rId12"/>
      <w:pgSz w:w="12240" w:h="15840"/>
      <w:pgMar w:top="720" w:right="720" w:bottom="720" w:left="72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19682" w14:textId="77777777" w:rsidR="0050692D" w:rsidRDefault="0050692D" w:rsidP="006B2022">
      <w:r>
        <w:separator/>
      </w:r>
    </w:p>
  </w:endnote>
  <w:endnote w:type="continuationSeparator" w:id="0">
    <w:p w14:paraId="512ACCC1" w14:textId="77777777" w:rsidR="0050692D" w:rsidRDefault="0050692D" w:rsidP="006B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FAAA7" w14:textId="1D4D34BA" w:rsidR="004C75AD" w:rsidRPr="004C75AD" w:rsidRDefault="009A6A57" w:rsidP="004C75AD">
    <w:pPr>
      <w:pStyle w:val="Footer"/>
      <w:jc w:val="right"/>
      <w:rPr>
        <w:sz w:val="20"/>
      </w:rPr>
    </w:pPr>
    <w:r>
      <w:rPr>
        <w:sz w:val="20"/>
      </w:rPr>
      <w:pict w14:anchorId="2DE377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54.4pt;height:48pt">
          <v:imagedata r:id="rId1" o:title="DSHS-standard-color-print"/>
        </v:shape>
      </w:pict>
    </w:r>
    <w:r w:rsidR="00EC0BAC">
      <w:rPr>
        <w:sz w:val="16"/>
        <w:szCs w:val="18"/>
      </w:rPr>
      <w:t>November</w:t>
    </w:r>
    <w:r w:rsidR="00596908">
      <w:rPr>
        <w:sz w:val="16"/>
        <w:szCs w:val="18"/>
      </w:rPr>
      <w:t xml:space="preserve"> 3</w:t>
    </w:r>
    <w:r w:rsidR="00EC0BAC">
      <w:rPr>
        <w:sz w:val="16"/>
        <w:szCs w:val="18"/>
      </w:rPr>
      <w:t>0</w:t>
    </w:r>
    <w:r w:rsidR="00596908">
      <w:rPr>
        <w:sz w:val="16"/>
        <w:szCs w:val="18"/>
      </w:rPr>
      <w:t>, 202</w:t>
    </w:r>
    <w:r w:rsidR="00EC0BAC">
      <w:rPr>
        <w:sz w:val="16"/>
        <w:szCs w:val="18"/>
      </w:rPr>
      <w:t>3</w:t>
    </w:r>
    <w:r w:rsidR="00EA420E" w:rsidRPr="00EA420E">
      <w:rPr>
        <w:sz w:val="20"/>
      </w:rPr>
      <w:ptab w:relativeTo="margin" w:alignment="right" w:leader="none"/>
    </w:r>
    <w:r w:rsidR="00EC0BAC">
      <w:rPr>
        <w:sz w:val="20"/>
      </w:rPr>
      <w:t>V.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4564A" w14:textId="77777777" w:rsidR="0050692D" w:rsidRDefault="0050692D" w:rsidP="006B2022">
      <w:r>
        <w:separator/>
      </w:r>
    </w:p>
  </w:footnote>
  <w:footnote w:type="continuationSeparator" w:id="0">
    <w:p w14:paraId="46AE4F5D" w14:textId="77777777" w:rsidR="0050692D" w:rsidRDefault="0050692D" w:rsidP="006B2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margin" w:tblpY="-39"/>
      <w:tblW w:w="1079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61"/>
      <w:gridCol w:w="6570"/>
      <w:gridCol w:w="2160"/>
    </w:tblGrid>
    <w:tr w:rsidR="00EA420E" w:rsidRPr="001D06F3" w14:paraId="5DA55CBB" w14:textId="77777777" w:rsidTr="00116C7F">
      <w:trPr>
        <w:trHeight w:val="360"/>
      </w:trPr>
      <w:tc>
        <w:tcPr>
          <w:tcW w:w="10791" w:type="dxa"/>
          <w:gridSpan w:val="3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shd w:val="clear" w:color="auto" w:fill="003087"/>
          <w:vAlign w:val="center"/>
        </w:tcPr>
        <w:p w14:paraId="5F51BBFA" w14:textId="77777777" w:rsidR="00EA420E" w:rsidRPr="001D06F3" w:rsidRDefault="00B72402" w:rsidP="00A85E29">
          <w:pPr>
            <w:pStyle w:val="TableParagraph"/>
            <w:spacing w:line="268" w:lineRule="exact"/>
            <w:ind w:left="99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06437B">
            <w:rPr>
              <w:rFonts w:ascii="Verdana" w:eastAsia="Arial Narrow" w:hAnsi="Verdana" w:cs="Arial Narrow"/>
              <w:b/>
              <w:bCs/>
              <w:sz w:val="28"/>
              <w:szCs w:val="24"/>
            </w:rPr>
            <w:t>DSHS Institutional Review Board</w:t>
          </w:r>
        </w:p>
      </w:tc>
    </w:tr>
    <w:tr w:rsidR="00826873" w:rsidRPr="001D06F3" w14:paraId="3E40B1D7" w14:textId="77777777" w:rsidTr="00AA6D7F">
      <w:trPr>
        <w:trHeight w:val="360"/>
      </w:trPr>
      <w:tc>
        <w:tcPr>
          <w:tcW w:w="2061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2BE355E4" w14:textId="12C41471" w:rsidR="00826873" w:rsidRPr="001D06F3" w:rsidRDefault="00826873" w:rsidP="00A85E29">
          <w:pPr>
            <w:pStyle w:val="TableParagraph"/>
            <w:ind w:right="3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1D06F3">
            <w:rPr>
              <w:rFonts w:ascii="Verdana" w:eastAsia="Arial Narrow" w:hAnsi="Verdana" w:cs="Arial Narrow"/>
              <w:spacing w:val="-1"/>
              <w:sz w:val="24"/>
              <w:szCs w:val="24"/>
            </w:rPr>
            <w:t>HR</w:t>
          </w:r>
          <w:r w:rsidRPr="001D06F3">
            <w:rPr>
              <w:rFonts w:ascii="Verdana" w:eastAsia="Arial Narrow" w:hAnsi="Verdana" w:cs="Arial Narrow"/>
              <w:sz w:val="24"/>
              <w:szCs w:val="24"/>
            </w:rPr>
            <w:t>P</w:t>
          </w:r>
          <w:r w:rsidRPr="001D06F3">
            <w:rPr>
              <w:rFonts w:ascii="Verdana" w:eastAsia="Arial Narrow" w:hAnsi="Verdana" w:cs="Arial Narrow"/>
              <w:spacing w:val="-2"/>
              <w:sz w:val="24"/>
              <w:szCs w:val="24"/>
            </w:rPr>
            <w:t>-</w:t>
          </w:r>
          <w:r w:rsidR="005878DD">
            <w:rPr>
              <w:rFonts w:ascii="Verdana" w:eastAsia="Arial Narrow" w:hAnsi="Verdana" w:cs="Arial Narrow"/>
              <w:spacing w:val="-2"/>
              <w:sz w:val="24"/>
              <w:szCs w:val="24"/>
            </w:rPr>
            <w:t>4</w:t>
          </w:r>
          <w:r w:rsidR="004510E9">
            <w:rPr>
              <w:rFonts w:ascii="Verdana" w:eastAsia="Arial Narrow" w:hAnsi="Verdana" w:cs="Arial Narrow"/>
              <w:spacing w:val="-2"/>
              <w:sz w:val="24"/>
              <w:szCs w:val="24"/>
            </w:rPr>
            <w:t>14</w:t>
          </w:r>
        </w:p>
      </w:tc>
      <w:tc>
        <w:tcPr>
          <w:tcW w:w="6570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4B62CB24" w14:textId="7E7BBE09" w:rsidR="00826873" w:rsidRPr="001D06F3" w:rsidRDefault="004510E9" w:rsidP="00A85E29">
          <w:pPr>
            <w:pStyle w:val="TableParagraph"/>
            <w:ind w:right="3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>
            <w:rPr>
              <w:rFonts w:ascii="Verdana" w:eastAsia="Arial Narrow" w:hAnsi="Verdana" w:cs="Arial Narrow"/>
              <w:sz w:val="24"/>
              <w:szCs w:val="24"/>
            </w:rPr>
            <w:t>Program Routing Form</w:t>
          </w:r>
        </w:p>
      </w:tc>
      <w:tc>
        <w:tcPr>
          <w:tcW w:w="2160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28181093" w14:textId="31F21E36" w:rsidR="00826873" w:rsidRPr="00134363" w:rsidRDefault="00826873" w:rsidP="00A85E29">
          <w:pPr>
            <w:pStyle w:val="TableParagraph"/>
            <w:ind w:right="8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134363">
            <w:rPr>
              <w:rFonts w:ascii="Verdana" w:eastAsia="Arial Narrow" w:hAnsi="Verdana" w:cs="Arial Narrow"/>
              <w:sz w:val="24"/>
              <w:szCs w:val="24"/>
            </w:rPr>
            <w:t xml:space="preserve">Page 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begin"/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instrText xml:space="preserve"> PAGE  \* Arabic  \* MERGEFORMAT </w:instrTex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separate"/>
          </w:r>
          <w:r w:rsidR="006D6D95">
            <w:rPr>
              <w:rFonts w:ascii="Verdana" w:eastAsia="Arial Narrow" w:hAnsi="Verdana" w:cs="Arial Narrow"/>
              <w:bCs/>
              <w:noProof/>
              <w:sz w:val="24"/>
              <w:szCs w:val="24"/>
            </w:rPr>
            <w:t>1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end"/>
          </w:r>
          <w:r w:rsidRPr="00134363">
            <w:rPr>
              <w:rFonts w:ascii="Verdana" w:eastAsia="Arial Narrow" w:hAnsi="Verdana" w:cs="Arial Narrow"/>
              <w:sz w:val="24"/>
              <w:szCs w:val="24"/>
            </w:rPr>
            <w:t xml:space="preserve"> of 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begin"/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instrText xml:space="preserve"> NUMPAGES  \* Arabic  \* MERGEFORMAT </w:instrTex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separate"/>
          </w:r>
          <w:r w:rsidR="006D6D95">
            <w:rPr>
              <w:rFonts w:ascii="Verdana" w:eastAsia="Arial Narrow" w:hAnsi="Verdana" w:cs="Arial Narrow"/>
              <w:bCs/>
              <w:noProof/>
              <w:sz w:val="24"/>
              <w:szCs w:val="24"/>
            </w:rPr>
            <w:t>4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end"/>
          </w:r>
        </w:p>
      </w:tc>
    </w:tr>
  </w:tbl>
  <w:p w14:paraId="52F36829" w14:textId="77777777" w:rsidR="00D65C7F" w:rsidRPr="001D06F3" w:rsidRDefault="00D65C7F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4251F8"/>
    <w:multiLevelType w:val="hybridMultilevel"/>
    <w:tmpl w:val="9BF0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298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h/1WAHSh1oIiWtZuw3CgwhbOB+mU1T7ys5ef3pRIKqDshPiBPbgTVXEDqi1rN1rGzU1xsGkOQryX1EtyCm9mA==" w:salt="KQ/pHcQLPXZw/BY/dlaYs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jAxNTWxMLE0szRT0lEKTi0uzszPAykwqgUAfQLB1ywAAAA="/>
  </w:docVars>
  <w:rsids>
    <w:rsidRoot w:val="00A5744D"/>
    <w:rsid w:val="00000765"/>
    <w:rsid w:val="00010BC2"/>
    <w:rsid w:val="00010DBC"/>
    <w:rsid w:val="00036D07"/>
    <w:rsid w:val="00044A5E"/>
    <w:rsid w:val="00051D86"/>
    <w:rsid w:val="00062DA3"/>
    <w:rsid w:val="0006437B"/>
    <w:rsid w:val="00065F83"/>
    <w:rsid w:val="00076AD9"/>
    <w:rsid w:val="0009485D"/>
    <w:rsid w:val="00094F33"/>
    <w:rsid w:val="00095E87"/>
    <w:rsid w:val="000D6732"/>
    <w:rsid w:val="000F1D27"/>
    <w:rsid w:val="001027C4"/>
    <w:rsid w:val="001107A6"/>
    <w:rsid w:val="00116C7F"/>
    <w:rsid w:val="00134363"/>
    <w:rsid w:val="00142536"/>
    <w:rsid w:val="00153684"/>
    <w:rsid w:val="0016268B"/>
    <w:rsid w:val="00165F28"/>
    <w:rsid w:val="00173367"/>
    <w:rsid w:val="001807BB"/>
    <w:rsid w:val="00182793"/>
    <w:rsid w:val="001C38A9"/>
    <w:rsid w:val="001C5029"/>
    <w:rsid w:val="001C62AA"/>
    <w:rsid w:val="001D06F3"/>
    <w:rsid w:val="001E39F4"/>
    <w:rsid w:val="001F06F6"/>
    <w:rsid w:val="00216851"/>
    <w:rsid w:val="00226A66"/>
    <w:rsid w:val="00230B06"/>
    <w:rsid w:val="00234F77"/>
    <w:rsid w:val="0028251E"/>
    <w:rsid w:val="002B4723"/>
    <w:rsid w:val="002C60B4"/>
    <w:rsid w:val="002E1960"/>
    <w:rsid w:val="002F2EF4"/>
    <w:rsid w:val="002F48F5"/>
    <w:rsid w:val="00312A37"/>
    <w:rsid w:val="00334F7F"/>
    <w:rsid w:val="00351DAB"/>
    <w:rsid w:val="00375164"/>
    <w:rsid w:val="00381A0E"/>
    <w:rsid w:val="00387BE6"/>
    <w:rsid w:val="003940BB"/>
    <w:rsid w:val="00397EF1"/>
    <w:rsid w:val="003B1DB3"/>
    <w:rsid w:val="003B2AE1"/>
    <w:rsid w:val="003E0528"/>
    <w:rsid w:val="003E150D"/>
    <w:rsid w:val="003F52A8"/>
    <w:rsid w:val="00406FF7"/>
    <w:rsid w:val="00417C54"/>
    <w:rsid w:val="004463B4"/>
    <w:rsid w:val="00446FBD"/>
    <w:rsid w:val="004510E9"/>
    <w:rsid w:val="00457F60"/>
    <w:rsid w:val="0048189F"/>
    <w:rsid w:val="004845DE"/>
    <w:rsid w:val="00490F73"/>
    <w:rsid w:val="004A4EA5"/>
    <w:rsid w:val="004B2E4D"/>
    <w:rsid w:val="004C1477"/>
    <w:rsid w:val="004C75AD"/>
    <w:rsid w:val="004D343E"/>
    <w:rsid w:val="0050692D"/>
    <w:rsid w:val="005231E3"/>
    <w:rsid w:val="0052351A"/>
    <w:rsid w:val="00530864"/>
    <w:rsid w:val="00533456"/>
    <w:rsid w:val="00535E18"/>
    <w:rsid w:val="005475FA"/>
    <w:rsid w:val="0058385A"/>
    <w:rsid w:val="005878DD"/>
    <w:rsid w:val="00596908"/>
    <w:rsid w:val="005A7639"/>
    <w:rsid w:val="005B2055"/>
    <w:rsid w:val="005B36C3"/>
    <w:rsid w:val="005C3AB6"/>
    <w:rsid w:val="005C3D0B"/>
    <w:rsid w:val="005C551C"/>
    <w:rsid w:val="005E11E8"/>
    <w:rsid w:val="005E1E06"/>
    <w:rsid w:val="005F46E1"/>
    <w:rsid w:val="005F52E4"/>
    <w:rsid w:val="00611703"/>
    <w:rsid w:val="0062371C"/>
    <w:rsid w:val="006342F9"/>
    <w:rsid w:val="00686D69"/>
    <w:rsid w:val="006B2022"/>
    <w:rsid w:val="006D6D95"/>
    <w:rsid w:val="006E2CB9"/>
    <w:rsid w:val="006E3915"/>
    <w:rsid w:val="0070322A"/>
    <w:rsid w:val="00733E5A"/>
    <w:rsid w:val="00762C35"/>
    <w:rsid w:val="00762FD9"/>
    <w:rsid w:val="00765148"/>
    <w:rsid w:val="00767F45"/>
    <w:rsid w:val="007813A4"/>
    <w:rsid w:val="007906A3"/>
    <w:rsid w:val="00797052"/>
    <w:rsid w:val="007A6D9D"/>
    <w:rsid w:val="007B7C68"/>
    <w:rsid w:val="008146AB"/>
    <w:rsid w:val="00826873"/>
    <w:rsid w:val="0084479E"/>
    <w:rsid w:val="00844E38"/>
    <w:rsid w:val="0085144F"/>
    <w:rsid w:val="00855E75"/>
    <w:rsid w:val="00863E37"/>
    <w:rsid w:val="00864269"/>
    <w:rsid w:val="00876A76"/>
    <w:rsid w:val="00886D4A"/>
    <w:rsid w:val="008A22D9"/>
    <w:rsid w:val="008A3CD8"/>
    <w:rsid w:val="008C49A1"/>
    <w:rsid w:val="008D2FD0"/>
    <w:rsid w:val="008F1D69"/>
    <w:rsid w:val="009057AE"/>
    <w:rsid w:val="009118BB"/>
    <w:rsid w:val="00926BF1"/>
    <w:rsid w:val="00942222"/>
    <w:rsid w:val="00946DE1"/>
    <w:rsid w:val="00952E54"/>
    <w:rsid w:val="00957D8C"/>
    <w:rsid w:val="00971620"/>
    <w:rsid w:val="0097428F"/>
    <w:rsid w:val="009748E1"/>
    <w:rsid w:val="00981431"/>
    <w:rsid w:val="009A066E"/>
    <w:rsid w:val="009A6A57"/>
    <w:rsid w:val="009B2EAA"/>
    <w:rsid w:val="009C326E"/>
    <w:rsid w:val="009D6BC3"/>
    <w:rsid w:val="009E48A5"/>
    <w:rsid w:val="009F338E"/>
    <w:rsid w:val="00A016B1"/>
    <w:rsid w:val="00A5744D"/>
    <w:rsid w:val="00A63F16"/>
    <w:rsid w:val="00A65FCF"/>
    <w:rsid w:val="00A67066"/>
    <w:rsid w:val="00A81C88"/>
    <w:rsid w:val="00A82ABF"/>
    <w:rsid w:val="00A83938"/>
    <w:rsid w:val="00A84BA9"/>
    <w:rsid w:val="00A85E29"/>
    <w:rsid w:val="00A8790C"/>
    <w:rsid w:val="00A90F54"/>
    <w:rsid w:val="00A91F98"/>
    <w:rsid w:val="00A9554B"/>
    <w:rsid w:val="00AA598D"/>
    <w:rsid w:val="00AA6D7F"/>
    <w:rsid w:val="00AB034C"/>
    <w:rsid w:val="00AC136D"/>
    <w:rsid w:val="00AD7BFB"/>
    <w:rsid w:val="00B017DA"/>
    <w:rsid w:val="00B123AF"/>
    <w:rsid w:val="00B53A15"/>
    <w:rsid w:val="00B53D48"/>
    <w:rsid w:val="00B5515E"/>
    <w:rsid w:val="00B654EA"/>
    <w:rsid w:val="00B72402"/>
    <w:rsid w:val="00B750E9"/>
    <w:rsid w:val="00B83697"/>
    <w:rsid w:val="00B86536"/>
    <w:rsid w:val="00B93BB2"/>
    <w:rsid w:val="00BB1897"/>
    <w:rsid w:val="00BB3DD3"/>
    <w:rsid w:val="00C2202D"/>
    <w:rsid w:val="00C25DD6"/>
    <w:rsid w:val="00C6344B"/>
    <w:rsid w:val="00C7364D"/>
    <w:rsid w:val="00CD0233"/>
    <w:rsid w:val="00CF0C90"/>
    <w:rsid w:val="00CF120D"/>
    <w:rsid w:val="00CF7B2C"/>
    <w:rsid w:val="00D028F3"/>
    <w:rsid w:val="00D16C95"/>
    <w:rsid w:val="00D21F38"/>
    <w:rsid w:val="00D36D66"/>
    <w:rsid w:val="00D56AE8"/>
    <w:rsid w:val="00D606C4"/>
    <w:rsid w:val="00D607B0"/>
    <w:rsid w:val="00D652C1"/>
    <w:rsid w:val="00D65C7F"/>
    <w:rsid w:val="00DA15BD"/>
    <w:rsid w:val="00DB39BD"/>
    <w:rsid w:val="00DD11E7"/>
    <w:rsid w:val="00DD1A47"/>
    <w:rsid w:val="00DE4EC7"/>
    <w:rsid w:val="00DF5BE1"/>
    <w:rsid w:val="00E23370"/>
    <w:rsid w:val="00E42FD9"/>
    <w:rsid w:val="00E56167"/>
    <w:rsid w:val="00E66396"/>
    <w:rsid w:val="00E76EF6"/>
    <w:rsid w:val="00E80571"/>
    <w:rsid w:val="00E96228"/>
    <w:rsid w:val="00E97F5C"/>
    <w:rsid w:val="00EA420E"/>
    <w:rsid w:val="00EB352A"/>
    <w:rsid w:val="00EB37E5"/>
    <w:rsid w:val="00EC0BAC"/>
    <w:rsid w:val="00EC2763"/>
    <w:rsid w:val="00EC4554"/>
    <w:rsid w:val="00ED4DB8"/>
    <w:rsid w:val="00ED6084"/>
    <w:rsid w:val="00EF33EA"/>
    <w:rsid w:val="00F00503"/>
    <w:rsid w:val="00F03A0E"/>
    <w:rsid w:val="00F16368"/>
    <w:rsid w:val="00F24CF4"/>
    <w:rsid w:val="00F33495"/>
    <w:rsid w:val="00F4197E"/>
    <w:rsid w:val="00F474D1"/>
    <w:rsid w:val="00F77473"/>
    <w:rsid w:val="00FF423B"/>
    <w:rsid w:val="00FF763B"/>
    <w:rsid w:val="5CBA4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23DAC"/>
  <w15:chartTrackingRefBased/>
  <w15:docId w15:val="{E3AF34BE-E88A-4FEF-A972-7E3607188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0322A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DC7D2E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7D2E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D2E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7D2E"/>
    <w:rPr>
      <w:rFonts w:ascii="Verdana" w:eastAsiaTheme="majorEastAsia" w:hAnsi="Verdan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C7D2E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7D2E"/>
    <w:rPr>
      <w:rFonts w:ascii="Verdana" w:eastAsiaTheme="majorEastAsia" w:hAnsi="Verdan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7D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7D2E"/>
    <w:rPr>
      <w:rFonts w:ascii="Verdana" w:eastAsiaTheme="minorEastAsia" w:hAnsi="Verdana"/>
      <w:color w:val="5A5A5A" w:themeColor="text1" w:themeTint="A5"/>
      <w:spacing w:val="15"/>
      <w:sz w:val="24"/>
    </w:rPr>
  </w:style>
  <w:style w:type="paragraph" w:styleId="BodyText">
    <w:name w:val="Body Text"/>
    <w:basedOn w:val="Normal"/>
    <w:link w:val="BodyTextChar"/>
    <w:uiPriority w:val="1"/>
    <w:qFormat/>
    <w:rsid w:val="00A5744D"/>
    <w:pPr>
      <w:ind w:left="1060"/>
    </w:pPr>
    <w:rPr>
      <w:rFonts w:ascii="Arial Narrow" w:eastAsia="Arial Narrow" w:hAnsi="Arial Narrow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5744D"/>
    <w:rPr>
      <w:rFonts w:ascii="Arial Narrow" w:eastAsia="Arial Narrow" w:hAnsi="Arial Narrow"/>
      <w:sz w:val="20"/>
      <w:szCs w:val="20"/>
    </w:rPr>
  </w:style>
  <w:style w:type="paragraph" w:styleId="ListParagraph">
    <w:name w:val="List Paragraph"/>
    <w:basedOn w:val="Normal"/>
    <w:uiPriority w:val="1"/>
    <w:qFormat/>
    <w:rsid w:val="00A5744D"/>
  </w:style>
  <w:style w:type="paragraph" w:customStyle="1" w:styleId="TableParagraph">
    <w:name w:val="Table Paragraph"/>
    <w:basedOn w:val="Normal"/>
    <w:uiPriority w:val="1"/>
    <w:qFormat/>
    <w:rsid w:val="00A5744D"/>
  </w:style>
  <w:style w:type="paragraph" w:styleId="Header">
    <w:name w:val="header"/>
    <w:basedOn w:val="Normal"/>
    <w:link w:val="HeaderChar"/>
    <w:uiPriority w:val="99"/>
    <w:unhideWhenUsed/>
    <w:rsid w:val="00A574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44D"/>
  </w:style>
  <w:style w:type="paragraph" w:styleId="Footer">
    <w:name w:val="footer"/>
    <w:basedOn w:val="Normal"/>
    <w:link w:val="FooterChar"/>
    <w:uiPriority w:val="99"/>
    <w:unhideWhenUsed/>
    <w:rsid w:val="00A574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44D"/>
  </w:style>
  <w:style w:type="table" w:styleId="TableGrid">
    <w:name w:val="Table Grid"/>
    <w:basedOn w:val="TableNormal"/>
    <w:uiPriority w:val="39"/>
    <w:rsid w:val="00A5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948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F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F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7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D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D8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76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763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6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A2C95FB5C74EB3839051F82166B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8EF76-4BEE-4EDE-9605-39C4B47E61C2}"/>
      </w:docPartPr>
      <w:docPartBody>
        <w:p w:rsidR="00B73D6C" w:rsidRDefault="00C71993" w:rsidP="00C71993">
          <w:pPr>
            <w:pStyle w:val="19A2C95FB5C74EB3839051F82166B33A2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7F95F73C8E404639ABC2CAC182BF2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F6453-1CA3-4A9A-A44C-772076F118D3}"/>
      </w:docPartPr>
      <w:docPartBody>
        <w:p w:rsidR="00B73D6C" w:rsidRDefault="00C71993" w:rsidP="00C71993">
          <w:pPr>
            <w:pStyle w:val="7F95F73C8E404639ABC2CAC182BF205C2"/>
          </w:pPr>
          <w:r w:rsidRPr="00334F7F">
            <w:rPr>
              <w:rStyle w:val="PlaceholderText"/>
              <w:sz w:val="24"/>
              <w:szCs w:val="24"/>
            </w:rPr>
            <w:t xml:space="preserve">Click to enter </w:t>
          </w:r>
          <w:r>
            <w:rPr>
              <w:rStyle w:val="PlaceholderText"/>
              <w:sz w:val="24"/>
              <w:szCs w:val="24"/>
            </w:rPr>
            <w:t>da</w:t>
          </w:r>
          <w:r w:rsidRPr="00334F7F">
            <w:rPr>
              <w:rStyle w:val="PlaceholderText"/>
              <w:sz w:val="24"/>
              <w:szCs w:val="24"/>
            </w:rPr>
            <w:t>t</w:t>
          </w:r>
          <w:r>
            <w:rPr>
              <w:rStyle w:val="PlaceholderText"/>
              <w:sz w:val="24"/>
              <w:szCs w:val="24"/>
            </w:rPr>
            <w:t>e</w:t>
          </w:r>
          <w:r w:rsidRPr="00334F7F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AA40A74EE8BB4BE9A602ED209F97D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8E6B0-2EB1-4A37-957B-197FDC8E713E}"/>
      </w:docPartPr>
      <w:docPartBody>
        <w:p w:rsidR="00B73D6C" w:rsidRDefault="00C71993" w:rsidP="00C71993">
          <w:pPr>
            <w:pStyle w:val="AA40A74EE8BB4BE9A602ED209F97D7722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B5FCB1728DC54ACDB3DC0CBFFB633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F1DB0-8A5E-46CA-B786-54F5C118439C}"/>
      </w:docPartPr>
      <w:docPartBody>
        <w:p w:rsidR="00B73D6C" w:rsidRDefault="00C71993" w:rsidP="00C71993">
          <w:pPr>
            <w:pStyle w:val="B5FCB1728DC54ACDB3DC0CBFFB633CF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2CE842BA24C6DA444D42054A25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DFEEE-765E-48BC-92FC-3E370E6E4B7B}"/>
      </w:docPartPr>
      <w:docPartBody>
        <w:p w:rsidR="00B73D6C" w:rsidRDefault="00C71993" w:rsidP="00C71993">
          <w:pPr>
            <w:pStyle w:val="6152CE842BA24C6DA444D42054A250A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97B477A9D8485F9992B5C13BF94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4FC60-8D6F-49D5-957C-9A64E44CCC1A}"/>
      </w:docPartPr>
      <w:docPartBody>
        <w:p w:rsidR="00B73D6C" w:rsidRDefault="00C71993" w:rsidP="00C71993">
          <w:pPr>
            <w:pStyle w:val="C797B477A9D8485F9992B5C13BF9499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D21007A7DA48EB8103EE0D05DF9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16EEA-646A-495E-837D-15A694164CE5}"/>
      </w:docPartPr>
      <w:docPartBody>
        <w:p w:rsidR="00591E39" w:rsidRDefault="00062B6B" w:rsidP="00062B6B">
          <w:pPr>
            <w:pStyle w:val="C8D21007A7DA48EB8103EE0D05DF924C"/>
          </w:pPr>
          <w:r w:rsidRPr="00147F61">
            <w:rPr>
              <w:rStyle w:val="PlaceholderText"/>
              <w:vanish/>
              <w:sz w:val="24"/>
              <w:szCs w:val="24"/>
            </w:rPr>
            <w:t>Enter number.</w:t>
          </w:r>
        </w:p>
      </w:docPartBody>
    </w:docPart>
    <w:docPart>
      <w:docPartPr>
        <w:name w:val="F425162FC9F044C1BA34312FE944F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EF17F-D536-406F-8BC6-58E975A81B60}"/>
      </w:docPartPr>
      <w:docPartBody>
        <w:p w:rsidR="00591E39" w:rsidRDefault="00062B6B" w:rsidP="00062B6B">
          <w:pPr>
            <w:pStyle w:val="F425162FC9F044C1BA34312FE944FF7A"/>
          </w:pPr>
          <w:r w:rsidRPr="00147F61">
            <w:rPr>
              <w:rStyle w:val="PlaceholderText"/>
              <w:vanish/>
              <w:sz w:val="24"/>
              <w:szCs w:val="24"/>
            </w:rPr>
            <w:t>Click to enter text.</w:t>
          </w:r>
        </w:p>
      </w:docPartBody>
    </w:docPart>
    <w:docPart>
      <w:docPartPr>
        <w:name w:val="2CBE3269FE294AD6A95FC7874D0A5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7A750-A8F9-483E-85A4-6D253DF3DCA8}"/>
      </w:docPartPr>
      <w:docPartBody>
        <w:p w:rsidR="00591E39" w:rsidRDefault="00062B6B" w:rsidP="00062B6B">
          <w:pPr>
            <w:pStyle w:val="2CBE3269FE294AD6A95FC7874D0A574E"/>
          </w:pPr>
          <w:r w:rsidRPr="00147F61">
            <w:rPr>
              <w:rStyle w:val="PlaceholderText"/>
              <w:vanish/>
              <w:sz w:val="24"/>
              <w:szCs w:val="24"/>
            </w:rPr>
            <w:t>Click to enter text.</w:t>
          </w:r>
        </w:p>
      </w:docPartBody>
    </w:docPart>
    <w:docPart>
      <w:docPartPr>
        <w:name w:val="08139D5D90DD4AE58E51F25DF8464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1BAAA-6992-4E63-9483-EEE724B5AA7F}"/>
      </w:docPartPr>
      <w:docPartBody>
        <w:p w:rsidR="00591E39" w:rsidRDefault="00062B6B" w:rsidP="00062B6B">
          <w:pPr>
            <w:pStyle w:val="08139D5D90DD4AE58E51F25DF8464B47"/>
          </w:pPr>
          <w:r>
            <w:rPr>
              <w:rStyle w:val="PlaceholderText"/>
              <w:sz w:val="24"/>
              <w:szCs w:val="24"/>
            </w:rPr>
            <w:t>S</w:t>
          </w:r>
          <w:r w:rsidRPr="00876A76">
            <w:rPr>
              <w:rStyle w:val="PlaceholderText"/>
              <w:sz w:val="24"/>
              <w:szCs w:val="24"/>
            </w:rPr>
            <w:t>ubmission</w:t>
          </w:r>
          <w:r>
            <w:rPr>
              <w:rStyle w:val="PlaceholderText"/>
              <w:sz w:val="24"/>
              <w:szCs w:val="24"/>
            </w:rPr>
            <w:t xml:space="preserve"> Dropdown Li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35BF"/>
    <w:rsid w:val="0004779E"/>
    <w:rsid w:val="00062B6B"/>
    <w:rsid w:val="00125D84"/>
    <w:rsid w:val="001312E2"/>
    <w:rsid w:val="0021172A"/>
    <w:rsid w:val="0021436B"/>
    <w:rsid w:val="00284122"/>
    <w:rsid w:val="003137D7"/>
    <w:rsid w:val="00351092"/>
    <w:rsid w:val="003B5BD6"/>
    <w:rsid w:val="004242AD"/>
    <w:rsid w:val="0043134C"/>
    <w:rsid w:val="00577D86"/>
    <w:rsid w:val="005854D6"/>
    <w:rsid w:val="00591E39"/>
    <w:rsid w:val="0061145A"/>
    <w:rsid w:val="006C5F1E"/>
    <w:rsid w:val="007A0019"/>
    <w:rsid w:val="008245E6"/>
    <w:rsid w:val="00913948"/>
    <w:rsid w:val="00A057A6"/>
    <w:rsid w:val="00B123AF"/>
    <w:rsid w:val="00B73D6C"/>
    <w:rsid w:val="00BE20F3"/>
    <w:rsid w:val="00BE4550"/>
    <w:rsid w:val="00C71993"/>
    <w:rsid w:val="00D0121E"/>
    <w:rsid w:val="00E17715"/>
    <w:rsid w:val="00E64E39"/>
    <w:rsid w:val="00E72AEC"/>
    <w:rsid w:val="00F86B9A"/>
    <w:rsid w:val="00FB35BF"/>
    <w:rsid w:val="00FC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2B6B"/>
    <w:rPr>
      <w:color w:val="808080"/>
    </w:rPr>
  </w:style>
  <w:style w:type="paragraph" w:customStyle="1" w:styleId="19A2C95FB5C74EB3839051F82166B33A2">
    <w:name w:val="19A2C95FB5C74EB3839051F82166B33A2"/>
    <w:rsid w:val="00C71993"/>
    <w:pPr>
      <w:widowControl w:val="0"/>
      <w:spacing w:after="0" w:line="240" w:lineRule="auto"/>
    </w:pPr>
    <w:rPr>
      <w:rFonts w:eastAsiaTheme="minorHAnsi"/>
    </w:rPr>
  </w:style>
  <w:style w:type="paragraph" w:customStyle="1" w:styleId="7F95F73C8E404639ABC2CAC182BF205C2">
    <w:name w:val="7F95F73C8E404639ABC2CAC182BF205C2"/>
    <w:rsid w:val="00C71993"/>
    <w:pPr>
      <w:widowControl w:val="0"/>
      <w:spacing w:after="0" w:line="240" w:lineRule="auto"/>
    </w:pPr>
    <w:rPr>
      <w:rFonts w:eastAsiaTheme="minorHAnsi"/>
    </w:rPr>
  </w:style>
  <w:style w:type="paragraph" w:customStyle="1" w:styleId="AA40A74EE8BB4BE9A602ED209F97D7722">
    <w:name w:val="AA40A74EE8BB4BE9A602ED209F97D7722"/>
    <w:rsid w:val="00C71993"/>
    <w:pPr>
      <w:widowControl w:val="0"/>
      <w:spacing w:after="0" w:line="240" w:lineRule="auto"/>
    </w:pPr>
    <w:rPr>
      <w:rFonts w:eastAsiaTheme="minorHAnsi"/>
    </w:rPr>
  </w:style>
  <w:style w:type="paragraph" w:customStyle="1" w:styleId="B5FCB1728DC54ACDB3DC0CBFFB633CFB">
    <w:name w:val="B5FCB1728DC54ACDB3DC0CBFFB633CFB"/>
    <w:rsid w:val="00C71993"/>
  </w:style>
  <w:style w:type="paragraph" w:customStyle="1" w:styleId="6152CE842BA24C6DA444D42054A250A2">
    <w:name w:val="6152CE842BA24C6DA444D42054A250A2"/>
    <w:rsid w:val="00C71993"/>
  </w:style>
  <w:style w:type="paragraph" w:customStyle="1" w:styleId="C797B477A9D8485F9992B5C13BF9499E">
    <w:name w:val="C797B477A9D8485F9992B5C13BF9499E"/>
    <w:rsid w:val="00C71993"/>
  </w:style>
  <w:style w:type="paragraph" w:customStyle="1" w:styleId="C8D21007A7DA48EB8103EE0D05DF924C">
    <w:name w:val="C8D21007A7DA48EB8103EE0D05DF924C"/>
    <w:rsid w:val="00062B6B"/>
  </w:style>
  <w:style w:type="paragraph" w:customStyle="1" w:styleId="F425162FC9F044C1BA34312FE944FF7A">
    <w:name w:val="F425162FC9F044C1BA34312FE944FF7A"/>
    <w:rsid w:val="00062B6B"/>
  </w:style>
  <w:style w:type="paragraph" w:customStyle="1" w:styleId="2CBE3269FE294AD6A95FC7874D0A574E">
    <w:name w:val="2CBE3269FE294AD6A95FC7874D0A574E"/>
    <w:rsid w:val="00062B6B"/>
  </w:style>
  <w:style w:type="paragraph" w:customStyle="1" w:styleId="08139D5D90DD4AE58E51F25DF8464B47">
    <w:name w:val="08139D5D90DD4AE58E51F25DF8464B47"/>
    <w:rsid w:val="00062B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HH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7b9a27-3f50-45be-aaec-c192d78a4d6f">
      <UserInfo>
        <DisplayName>Garcia,Susana K (DSHS)</DisplayName>
        <AccountId>21</AccountId>
        <AccountType/>
      </UserInfo>
      <UserInfo>
        <DisplayName>Melchior,Patty (DSHS)</DisplayName>
        <AccountId>22</AccountId>
        <AccountType/>
      </UserInfo>
      <UserInfo>
        <DisplayName>Dezendorf,Courtney (DSHS)</DisplayName>
        <AccountId>13</AccountId>
        <AccountType/>
      </UserInfo>
      <UserInfo>
        <DisplayName>Ortman,Jessica (DSHS)</DisplayName>
        <AccountId>14</AccountId>
        <AccountType/>
      </UserInfo>
      <UserInfo>
        <DisplayName>Bradford,Carrie (DSHS)</DisplayName>
        <AccountId>2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B628F7C578E4CA846D38B73083B71" ma:contentTypeVersion="6" ma:contentTypeDescription="Create a new document." ma:contentTypeScope="" ma:versionID="54f6e6c59854a8f42fb8eb70b0385797">
  <xsd:schema xmlns:xsd="http://www.w3.org/2001/XMLSchema" xmlns:xs="http://www.w3.org/2001/XMLSchema" xmlns:p="http://schemas.microsoft.com/office/2006/metadata/properties" xmlns:ns2="4e95a6cf-9a33-400d-8638-c6a8362dc096" xmlns:ns3="4e7b9a27-3f50-45be-aaec-c192d78a4d6f" targetNamespace="http://schemas.microsoft.com/office/2006/metadata/properties" ma:root="true" ma:fieldsID="14ca3eb241b3770af6147e363626906e" ns2:_="" ns3:_="">
    <xsd:import namespace="4e95a6cf-9a33-400d-8638-c6a8362dc096"/>
    <xsd:import namespace="4e7b9a27-3f50-45be-aaec-c192d78a4d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5a6cf-9a33-400d-8638-c6a8362dc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b9a27-3f50-45be-aaec-c192d78a4d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D65FE3-F153-4342-8718-F44EDC96A3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7822BD-2CB2-4AC3-92E8-2EB968E76CC9}">
  <ds:schemaRefs>
    <ds:schemaRef ds:uri="http://purl.org/dc/dcmitype/"/>
    <ds:schemaRef ds:uri="4e7b9a27-3f50-45be-aaec-c192d78a4d6f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4e95a6cf-9a33-400d-8638-c6a8362dc096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DAF7D834-9DEA-441E-B30F-ED65504F0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5a6cf-9a33-400d-8638-c6a8362dc096"/>
    <ds:schemaRef ds:uri="4e7b9a27-3f50-45be-aaec-c192d78a4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24D533-380E-426D-AC4E-9AF7BC1256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is,Samantha (DSHS)</dc:creator>
  <cp:keywords/>
  <dc:description/>
  <cp:lastModifiedBy>Webb,Christopher (DSHS)</cp:lastModifiedBy>
  <cp:revision>6</cp:revision>
  <cp:lastPrinted>2023-11-30T15:20:00Z</cp:lastPrinted>
  <dcterms:created xsi:type="dcterms:W3CDTF">2024-03-06T21:22:00Z</dcterms:created>
  <dcterms:modified xsi:type="dcterms:W3CDTF">2024-03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B628F7C578E4CA846D38B73083B71</vt:lpwstr>
  </property>
</Properties>
</file>